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DDADD6" w14:textId="60CCDBAB" w:rsidR="00860530" w:rsidRDefault="005527D9">
      <w:r>
        <w:t>ST10258321</w:t>
      </w:r>
    </w:p>
    <w:p w14:paraId="5534EE2C" w14:textId="4506612A" w:rsidR="005527D9" w:rsidRDefault="005527D9">
      <w:r>
        <w:t>ICE TASK 1</w:t>
      </w:r>
    </w:p>
    <w:p w14:paraId="7630A640" w14:textId="4EFF95B7" w:rsidR="00710ED5" w:rsidRDefault="00710ED5"/>
    <w:p w14:paraId="3E1F5AA8" w14:textId="56157368" w:rsidR="00710ED5" w:rsidRDefault="00710ED5">
      <w:r>
        <w:br w:type="page"/>
      </w:r>
      <w:r w:rsidR="002E6B3A">
        <w:rPr>
          <w:noProof/>
        </w:rPr>
        <w:lastRenderedPageBreak/>
        <w:drawing>
          <wp:inline distT="0" distB="0" distL="0" distR="0" wp14:anchorId="0FF9526C" wp14:editId="1F7453EC">
            <wp:extent cx="5731510" cy="3281045"/>
            <wp:effectExtent l="0" t="0" r="2540" b="0"/>
            <wp:docPr id="85774091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7740916" name="Picture 1" descr="A screenshot of a computer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81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F4BA9" w14:textId="77777777" w:rsidR="00610CF9" w:rsidRDefault="00610CF9" w:rsidP="00610CF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2B91AF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2B91AF"/>
          <w:sz w:val="19"/>
          <w:szCs w:val="19"/>
        </w:rPr>
        <w:t>CalculationEventArgs</w:t>
      </w:r>
      <w:proofErr w:type="spellEnd"/>
    </w:p>
    <w:p w14:paraId="30966830" w14:textId="77777777" w:rsidR="00610CF9" w:rsidRDefault="00610CF9" w:rsidP="00610CF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{</w:t>
      </w:r>
    </w:p>
    <w:p w14:paraId="1527D275" w14:textId="77777777" w:rsidR="00610CF9" w:rsidRDefault="00610CF9" w:rsidP="00610CF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</w:rPr>
        <w:t>readonl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doubl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Operand1;</w:t>
      </w:r>
      <w:proofErr w:type="gramEnd"/>
    </w:p>
    <w:p w14:paraId="33C17DE3" w14:textId="77777777" w:rsidR="00610CF9" w:rsidRDefault="00610CF9" w:rsidP="00610CF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</w:rPr>
        <w:t>readonl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doubl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Operand2;</w:t>
      </w:r>
      <w:proofErr w:type="gramEnd"/>
    </w:p>
    <w:p w14:paraId="21074DD3" w14:textId="77777777" w:rsidR="00610CF9" w:rsidRDefault="00610CF9" w:rsidP="00610CF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</w:rPr>
        <w:t>readonl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doubl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Result;</w:t>
      </w:r>
      <w:proofErr w:type="gramEnd"/>
    </w:p>
    <w:p w14:paraId="304161C2" w14:textId="77777777" w:rsidR="00610CF9" w:rsidRDefault="00610CF9" w:rsidP="00610CF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</w:rPr>
        <w:t>readonly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Operation;</w:t>
      </w:r>
      <w:proofErr w:type="gramEnd"/>
    </w:p>
    <w:p w14:paraId="57501B9A" w14:textId="77777777" w:rsidR="00610CF9" w:rsidRDefault="00610CF9" w:rsidP="00610CF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</w:p>
    <w:p w14:paraId="373FD1C4" w14:textId="77777777" w:rsidR="00610CF9" w:rsidRDefault="00610CF9" w:rsidP="00610CF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2B91AF"/>
          <w:sz w:val="19"/>
          <w:szCs w:val="19"/>
        </w:rPr>
        <w:t>CalculationEventArg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</w:rPr>
        <w:t>doubl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operand1, </w:t>
      </w:r>
      <w:r>
        <w:rPr>
          <w:rFonts w:ascii="Cascadia Mono" w:hAnsi="Cascadia Mono" w:cs="Cascadia Mono"/>
          <w:color w:val="0000FF"/>
          <w:sz w:val="19"/>
          <w:szCs w:val="19"/>
        </w:rPr>
        <w:t>doubl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operand2, </w:t>
      </w:r>
      <w:r>
        <w:rPr>
          <w:rFonts w:ascii="Cascadia Mono" w:hAnsi="Cascadia Mono" w:cs="Cascadia Mono"/>
          <w:color w:val="0000FF"/>
          <w:sz w:val="19"/>
          <w:szCs w:val="19"/>
        </w:rPr>
        <w:t>doubl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result,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operation)</w:t>
      </w:r>
    </w:p>
    <w:p w14:paraId="265F187B" w14:textId="77777777" w:rsidR="00610CF9" w:rsidRDefault="00610CF9" w:rsidP="00610CF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{</w:t>
      </w:r>
    </w:p>
    <w:p w14:paraId="293AFD14" w14:textId="77777777" w:rsidR="00610CF9" w:rsidRDefault="00610CF9" w:rsidP="00610CF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Operand1 =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operand1;</w:t>
      </w:r>
      <w:proofErr w:type="gramEnd"/>
    </w:p>
    <w:p w14:paraId="570BAC4D" w14:textId="77777777" w:rsidR="00610CF9" w:rsidRDefault="00610CF9" w:rsidP="00610CF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Operand2 =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operand2;</w:t>
      </w:r>
      <w:proofErr w:type="gramEnd"/>
    </w:p>
    <w:p w14:paraId="75DDDD1C" w14:textId="77777777" w:rsidR="00610CF9" w:rsidRDefault="00610CF9" w:rsidP="00610CF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Result =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result;</w:t>
      </w:r>
      <w:proofErr w:type="gramEnd"/>
    </w:p>
    <w:p w14:paraId="5B7884E4" w14:textId="77777777" w:rsidR="00610CF9" w:rsidRDefault="00610CF9" w:rsidP="00610CF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Operation =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operation;</w:t>
      </w:r>
      <w:proofErr w:type="gramEnd"/>
    </w:p>
    <w:p w14:paraId="398EF346" w14:textId="77777777" w:rsidR="00610CF9" w:rsidRDefault="00610CF9" w:rsidP="00610CF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}</w:t>
      </w:r>
    </w:p>
    <w:p w14:paraId="4589B55D" w14:textId="3C17931B" w:rsidR="00710ED5" w:rsidRDefault="00610CF9" w:rsidP="00610CF9">
      <w:pPr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}</w:t>
      </w:r>
    </w:p>
    <w:p w14:paraId="75A4FEE4" w14:textId="77777777" w:rsidR="00610CF9" w:rsidRDefault="00610CF9" w:rsidP="00610CF9">
      <w:pPr>
        <w:rPr>
          <w:rFonts w:ascii="Cascadia Mono" w:hAnsi="Cascadia Mono" w:cs="Cascadia Mono"/>
          <w:color w:val="000000"/>
          <w:sz w:val="19"/>
          <w:szCs w:val="19"/>
        </w:rPr>
      </w:pPr>
    </w:p>
    <w:p w14:paraId="2834793A" w14:textId="3F1548C0" w:rsidR="00F11E37" w:rsidRDefault="00F11E37" w:rsidP="00610CF9"/>
    <w:p w14:paraId="2E94D5C0" w14:textId="77777777" w:rsidR="00F11E37" w:rsidRDefault="00F11E37">
      <w:r>
        <w:br w:type="page"/>
      </w:r>
    </w:p>
    <w:p w14:paraId="5F6464F8" w14:textId="77777777" w:rsidR="00F76B79" w:rsidRDefault="00F76B79" w:rsidP="00F76B7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lastRenderedPageBreak/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Calculator</w:t>
      </w:r>
    </w:p>
    <w:p w14:paraId="298259BC" w14:textId="77777777" w:rsidR="00F76B79" w:rsidRDefault="00F76B79" w:rsidP="00F76B7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{</w:t>
      </w:r>
    </w:p>
    <w:p w14:paraId="08B93A65" w14:textId="77777777" w:rsidR="00F76B79" w:rsidRDefault="00F76B79" w:rsidP="00F76B7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deleg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doubl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2B91AF"/>
          <w:sz w:val="19"/>
          <w:szCs w:val="19"/>
        </w:rPr>
        <w:t>CalculatorOpera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</w:rPr>
        <w:t>doubl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x, </w:t>
      </w:r>
      <w:r>
        <w:rPr>
          <w:rFonts w:ascii="Cascadia Mono" w:hAnsi="Cascadia Mono" w:cs="Cascadia Mono"/>
          <w:color w:val="0000FF"/>
          <w:sz w:val="19"/>
          <w:szCs w:val="19"/>
        </w:rPr>
        <w:t>doubl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y);</w:t>
      </w:r>
    </w:p>
    <w:p w14:paraId="4501F7E7" w14:textId="77777777" w:rsidR="00F76B79" w:rsidRDefault="00F76B79" w:rsidP="00F76B7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eve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CalculatorOpera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CalculationPerforme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>;</w:t>
      </w:r>
      <w:proofErr w:type="gramEnd"/>
    </w:p>
    <w:p w14:paraId="77903022" w14:textId="77777777" w:rsidR="00F76B79" w:rsidRDefault="00F76B79" w:rsidP="00F76B7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doubl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Add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</w:rPr>
        <w:t>doubl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x,</w:t>
      </w:r>
      <w:r>
        <w:rPr>
          <w:rFonts w:ascii="Cascadia Mono" w:hAnsi="Cascadia Mono" w:cs="Cascadia Mono"/>
          <w:color w:val="0000FF"/>
          <w:sz w:val="19"/>
          <w:szCs w:val="19"/>
        </w:rPr>
        <w:t>doubl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y)</w:t>
      </w:r>
    </w:p>
    <w:p w14:paraId="719372AC" w14:textId="77777777" w:rsidR="00F76B79" w:rsidRDefault="00F76B79" w:rsidP="00F76B7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14:paraId="40A32719" w14:textId="77777777" w:rsidR="00F76B79" w:rsidRDefault="00F76B79" w:rsidP="00F76B7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x +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y;</w:t>
      </w:r>
      <w:proofErr w:type="gramEnd"/>
    </w:p>
    <w:p w14:paraId="4E1FB23D" w14:textId="77777777" w:rsidR="00F76B79" w:rsidRDefault="00F76B79" w:rsidP="00F76B7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3105A4EE" w14:textId="77777777" w:rsidR="00F76B79" w:rsidRDefault="00F76B79" w:rsidP="00F76B7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doubl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Subtract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</w:rPr>
        <w:t>doubl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x , </w:t>
      </w:r>
      <w:r>
        <w:rPr>
          <w:rFonts w:ascii="Cascadia Mono" w:hAnsi="Cascadia Mono" w:cs="Cascadia Mono"/>
          <w:color w:val="0000FF"/>
          <w:sz w:val="19"/>
          <w:szCs w:val="19"/>
        </w:rPr>
        <w:t>doubl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y)</w:t>
      </w:r>
    </w:p>
    <w:p w14:paraId="4094FEF9" w14:textId="77777777" w:rsidR="00F76B79" w:rsidRDefault="00F76B79" w:rsidP="00F76B7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14:paraId="2F067F5C" w14:textId="77777777" w:rsidR="00F76B79" w:rsidRDefault="00F76B79" w:rsidP="00F76B7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 x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 xml:space="preserve"> - y;</w:t>
      </w:r>
    </w:p>
    <w:p w14:paraId="2750AB4A" w14:textId="77777777" w:rsidR="00F76B79" w:rsidRDefault="00F76B79" w:rsidP="00F76B7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5CC7F891" w14:textId="77777777" w:rsidR="00F76B79" w:rsidRDefault="00F76B79" w:rsidP="00F76B7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doubl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Multiply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</w:rPr>
        <w:t>doubl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x , </w:t>
      </w:r>
      <w:r>
        <w:rPr>
          <w:rFonts w:ascii="Cascadia Mono" w:hAnsi="Cascadia Mono" w:cs="Cascadia Mono"/>
          <w:color w:val="0000FF"/>
          <w:sz w:val="19"/>
          <w:szCs w:val="19"/>
        </w:rPr>
        <w:t>doubl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y)</w:t>
      </w:r>
    </w:p>
    <w:p w14:paraId="7E97C5D6" w14:textId="77777777" w:rsidR="00F76B79" w:rsidRDefault="00F76B79" w:rsidP="00F76B7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14:paraId="1F8DA9EA" w14:textId="77777777" w:rsidR="00F76B79" w:rsidRDefault="00F76B79" w:rsidP="00F76B7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x *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y;</w:t>
      </w:r>
      <w:proofErr w:type="gramEnd"/>
    </w:p>
    <w:p w14:paraId="18BC4390" w14:textId="77777777" w:rsidR="00F76B79" w:rsidRDefault="00F76B79" w:rsidP="00F76B7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09789EB8" w14:textId="77777777" w:rsidR="00F76B79" w:rsidRDefault="00F76B79" w:rsidP="00F76B7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doubl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Divide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</w:rPr>
        <w:t>doubl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x , </w:t>
      </w:r>
      <w:r>
        <w:rPr>
          <w:rFonts w:ascii="Cascadia Mono" w:hAnsi="Cascadia Mono" w:cs="Cascadia Mono"/>
          <w:color w:val="0000FF"/>
          <w:sz w:val="19"/>
          <w:szCs w:val="19"/>
        </w:rPr>
        <w:t>doubl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y)</w:t>
      </w:r>
    </w:p>
    <w:p w14:paraId="736D9D2E" w14:textId="77777777" w:rsidR="00F76B79" w:rsidRDefault="00F76B79" w:rsidP="00F76B7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14:paraId="4F33F196" w14:textId="77777777" w:rsidR="00F76B79" w:rsidRDefault="00F76B79" w:rsidP="00F76B7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try</w:t>
      </w:r>
    </w:p>
    <w:p w14:paraId="16C7D558" w14:textId="77777777" w:rsidR="00F76B79" w:rsidRDefault="00F76B79" w:rsidP="00F76B7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14:paraId="0B50603F" w14:textId="77777777" w:rsidR="00F76B79" w:rsidRDefault="00F76B79" w:rsidP="00F76B7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x /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y;</w:t>
      </w:r>
      <w:proofErr w:type="gramEnd"/>
    </w:p>
    <w:p w14:paraId="25890B1C" w14:textId="77777777" w:rsidR="00F76B79" w:rsidRDefault="00F76B79" w:rsidP="00F76B7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157BE9D2" w14:textId="77777777" w:rsidR="00F76B79" w:rsidRDefault="00F76B79" w:rsidP="00F76B7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</w:rPr>
        <w:t>catch</w:t>
      </w:r>
      <w:r>
        <w:rPr>
          <w:rFonts w:ascii="Cascadia Mono" w:hAnsi="Cascadia Mono" w:cs="Cascadia Mono"/>
          <w:color w:val="00000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Exception e)</w:t>
      </w:r>
    </w:p>
    <w:p w14:paraId="4DC5DD0D" w14:textId="77777777" w:rsidR="00F76B79" w:rsidRDefault="00F76B79" w:rsidP="00F76B7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14:paraId="3ABE2BAB" w14:textId="77777777" w:rsidR="00F76B79" w:rsidRDefault="00F76B79" w:rsidP="00F76B7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</w:p>
    <w:p w14:paraId="2C9E00D6" w14:textId="77777777" w:rsidR="00F76B79" w:rsidRDefault="00F76B79" w:rsidP="00F76B7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14:paraId="4492D0AF" w14:textId="77777777" w:rsidR="00F76B79" w:rsidRDefault="00F76B79" w:rsidP="00F76B7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0.0;</w:t>
      </w:r>
      <w:proofErr w:type="gramEnd"/>
    </w:p>
    <w:p w14:paraId="4F5C933A" w14:textId="77777777" w:rsidR="00F76B79" w:rsidRDefault="00F76B79" w:rsidP="00F76B7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14:paraId="2D89071E" w14:textId="77777777" w:rsidR="00F76B79" w:rsidRDefault="00F76B79" w:rsidP="00F76B7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386CC02D" w14:textId="7CE2C4B7" w:rsidR="00610CF9" w:rsidRDefault="00F76B79" w:rsidP="00F76B79">
      <w:r>
        <w:rPr>
          <w:rFonts w:ascii="Cascadia Mono" w:hAnsi="Cascadia Mono" w:cs="Cascadia Mono"/>
          <w:color w:val="000000"/>
          <w:sz w:val="19"/>
          <w:szCs w:val="19"/>
        </w:rPr>
        <w:t xml:space="preserve">    }</w:t>
      </w:r>
    </w:p>
    <w:p w14:paraId="5B164090" w14:textId="158355B7" w:rsidR="00710ED5" w:rsidRDefault="001A6A51">
      <w:r>
        <w:rPr>
          <w:noProof/>
        </w:rPr>
        <w:drawing>
          <wp:inline distT="0" distB="0" distL="0" distR="0" wp14:anchorId="6A7C0959" wp14:editId="6B71E30B">
            <wp:extent cx="5731510" cy="3497580"/>
            <wp:effectExtent l="0" t="0" r="2540" b="7620"/>
            <wp:docPr id="136861256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612562" name="Picture 136861256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9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10E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C200F9FB" w:usb2="0004002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0BD6FF4"/>
    <w:multiLevelType w:val="hybridMultilevel"/>
    <w:tmpl w:val="BE069234"/>
    <w:lvl w:ilvl="0" w:tplc="429EFA76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F55B8D"/>
    <w:multiLevelType w:val="hybridMultilevel"/>
    <w:tmpl w:val="C6703D82"/>
    <w:lvl w:ilvl="0" w:tplc="F5DCACC4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271771"/>
    <w:multiLevelType w:val="multilevel"/>
    <w:tmpl w:val="234EDA98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562562819">
    <w:abstractNumId w:val="0"/>
  </w:num>
  <w:num w:numId="2" w16cid:durableId="88165598">
    <w:abstractNumId w:val="1"/>
  </w:num>
  <w:num w:numId="3" w16cid:durableId="12081042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5124" w:allStyles="0" w:customStyles="0" w:latentStyles="1" w:stylesInUse="0" w:headingStyles="1" w:numberingStyles="0" w:tableStyles="0" w:directFormattingOnRuns="1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yNDc0NDK3NDM0NjBS0lEKTi0uzszPAykwrAUA9lGfliwAAAA="/>
  </w:docVars>
  <w:rsids>
    <w:rsidRoot w:val="005527D9"/>
    <w:rsid w:val="001A6A51"/>
    <w:rsid w:val="00250538"/>
    <w:rsid w:val="002E6B3A"/>
    <w:rsid w:val="00373F2D"/>
    <w:rsid w:val="005527D9"/>
    <w:rsid w:val="00610CF9"/>
    <w:rsid w:val="006C028D"/>
    <w:rsid w:val="00710ED5"/>
    <w:rsid w:val="00860530"/>
    <w:rsid w:val="00CD0BCB"/>
    <w:rsid w:val="00E463A3"/>
    <w:rsid w:val="00ED0713"/>
    <w:rsid w:val="00F11E37"/>
    <w:rsid w:val="00F76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16388D6B"/>
  <w15:chartTrackingRefBased/>
  <w15:docId w15:val="{736FB900-52F3-46F8-A9A5-9ED99BB10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0538"/>
  </w:style>
  <w:style w:type="paragraph" w:styleId="Heading1">
    <w:name w:val="heading 1"/>
    <w:basedOn w:val="Normal"/>
    <w:next w:val="Normal"/>
    <w:link w:val="Heading1Char"/>
    <w:uiPriority w:val="9"/>
    <w:qFormat/>
    <w:rsid w:val="00250538"/>
    <w:pPr>
      <w:keepNext/>
      <w:keepLines/>
      <w:numPr>
        <w:numId w:val="3"/>
      </w:numPr>
      <w:tabs>
        <w:tab w:val="left" w:pos="0"/>
        <w:tab w:val="left" w:pos="567"/>
      </w:tabs>
      <w:spacing w:before="120" w:after="240" w:line="360" w:lineRule="auto"/>
      <w:ind w:hanging="360"/>
      <w:outlineLvl w:val="0"/>
    </w:pPr>
    <w:rPr>
      <w:rFonts w:ascii="Arial" w:eastAsiaTheme="majorEastAsia" w:hAnsi="Arial" w:cstheme="majorBidi"/>
      <w:b/>
      <w:color w:val="2E74B5" w:themeColor="accent1" w:themeShade="BF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527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527D9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27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527D9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527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527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527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527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0538"/>
    <w:rPr>
      <w:rFonts w:ascii="Arial" w:eastAsiaTheme="majorEastAsia" w:hAnsi="Arial" w:cstheme="majorBidi"/>
      <w:b/>
      <w:color w:val="2E74B5" w:themeColor="accent1" w:themeShade="BF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527D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527D9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27D9"/>
    <w:rPr>
      <w:rFonts w:eastAsiaTheme="majorEastAsia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527D9"/>
    <w:rPr>
      <w:rFonts w:eastAsiaTheme="majorEastAsia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527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527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527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527D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527D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27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27D9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527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527D9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527D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527D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527D9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527D9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527D9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527D9"/>
    <w:rPr>
      <w:b/>
      <w:bCs/>
      <w:smallCaps/>
      <w:color w:val="2E74B5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77</Words>
  <Characters>983</Characters>
  <Application>Microsoft Office Word</Application>
  <DocSecurity>0</DocSecurity>
  <Lines>81</Lines>
  <Paragraphs>72</Paragraphs>
  <ScaleCrop>false</ScaleCrop>
  <Company/>
  <LinksUpToDate>false</LinksUpToDate>
  <CharactersWithSpaces>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lano Poole</dc:creator>
  <cp:keywords/>
  <dc:description/>
  <cp:lastModifiedBy>Zalano Poole</cp:lastModifiedBy>
  <cp:revision>2</cp:revision>
  <dcterms:created xsi:type="dcterms:W3CDTF">2024-08-15T17:47:00Z</dcterms:created>
  <dcterms:modified xsi:type="dcterms:W3CDTF">2024-08-15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8989793-c780-40ed-ac98-90b38fb8ea3c</vt:lpwstr>
  </property>
</Properties>
</file>